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4EA2C" w14:textId="51ADC757" w:rsidR="00474A4C" w:rsidRDefault="00474A4C"/>
    <w:p w14:paraId="25980C90" w14:textId="4A9BD7CB" w:rsidR="00B832AF" w:rsidRDefault="00B832AF"/>
    <w:p w14:paraId="4791409B" w14:textId="4A78EA26" w:rsidR="00B832AF" w:rsidRDefault="008B4DBD">
      <w:r>
        <w:rPr>
          <w:noProof/>
        </w:rPr>
        <w:drawing>
          <wp:anchor distT="0" distB="0" distL="114300" distR="114300" simplePos="0" relativeHeight="251623936" behindDoc="0" locked="0" layoutInCell="1" allowOverlap="1" wp14:anchorId="4B7751E8" wp14:editId="52A3B296">
            <wp:simplePos x="0" y="0"/>
            <wp:positionH relativeFrom="margin">
              <wp:posOffset>1917027</wp:posOffset>
            </wp:positionH>
            <wp:positionV relativeFrom="paragraph">
              <wp:posOffset>3782022</wp:posOffset>
            </wp:positionV>
            <wp:extent cx="668741" cy="1682750"/>
            <wp:effectExtent l="0" t="0" r="0" b="0"/>
            <wp:wrapNone/>
            <wp:docPr id="20362318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41" cy="168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5F014F">
        <w:rPr>
          <w:noProof/>
        </w:rPr>
        <w:drawing>
          <wp:anchor distT="0" distB="0" distL="114300" distR="114300" simplePos="0" relativeHeight="251664896" behindDoc="0" locked="0" layoutInCell="1" allowOverlap="1" wp14:anchorId="12D9CF0D" wp14:editId="19FA66D2">
            <wp:simplePos x="0" y="0"/>
            <wp:positionH relativeFrom="column">
              <wp:posOffset>1760002</wp:posOffset>
            </wp:positionH>
            <wp:positionV relativeFrom="paragraph">
              <wp:posOffset>2594079</wp:posOffset>
            </wp:positionV>
            <wp:extent cx="723332" cy="1294765"/>
            <wp:effectExtent l="0" t="0" r="635" b="635"/>
            <wp:wrapNone/>
            <wp:docPr id="644916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916676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332" cy="1294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74112" behindDoc="0" locked="0" layoutInCell="1" allowOverlap="1" wp14:anchorId="34425435" wp14:editId="4311806A">
            <wp:simplePos x="0" y="0"/>
            <wp:positionH relativeFrom="column">
              <wp:posOffset>5865962</wp:posOffset>
            </wp:positionH>
            <wp:positionV relativeFrom="paragraph">
              <wp:posOffset>2992396</wp:posOffset>
            </wp:positionV>
            <wp:extent cx="590632" cy="466790"/>
            <wp:effectExtent l="0" t="0" r="0" b="0"/>
            <wp:wrapNone/>
            <wp:docPr id="319119909" name="Picture 319119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916676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73088" behindDoc="0" locked="0" layoutInCell="1" allowOverlap="1" wp14:anchorId="66B7D167" wp14:editId="543C2EBE">
            <wp:simplePos x="0" y="0"/>
            <wp:positionH relativeFrom="column">
              <wp:posOffset>4554747</wp:posOffset>
            </wp:positionH>
            <wp:positionV relativeFrom="paragraph">
              <wp:posOffset>3035528</wp:posOffset>
            </wp:positionV>
            <wp:extent cx="590632" cy="466790"/>
            <wp:effectExtent l="0" t="0" r="0" b="0"/>
            <wp:wrapNone/>
            <wp:docPr id="140273698" name="Picture 140273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916676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70016" behindDoc="0" locked="0" layoutInCell="1" allowOverlap="1" wp14:anchorId="7EF38DEF" wp14:editId="0BA60736">
            <wp:simplePos x="0" y="0"/>
            <wp:positionH relativeFrom="column">
              <wp:posOffset>3191774</wp:posOffset>
            </wp:positionH>
            <wp:positionV relativeFrom="paragraph">
              <wp:posOffset>2975143</wp:posOffset>
            </wp:positionV>
            <wp:extent cx="590632" cy="466790"/>
            <wp:effectExtent l="0" t="0" r="0" b="0"/>
            <wp:wrapNone/>
            <wp:docPr id="325501587" name="Picture 325501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916676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3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57728" behindDoc="0" locked="0" layoutInCell="1" allowOverlap="1" wp14:anchorId="2E6BDB1E" wp14:editId="54325A88">
            <wp:simplePos x="0" y="0"/>
            <wp:positionH relativeFrom="column">
              <wp:posOffset>5831457</wp:posOffset>
            </wp:positionH>
            <wp:positionV relativeFrom="paragraph">
              <wp:posOffset>3941637</wp:posOffset>
            </wp:positionV>
            <wp:extent cx="685896" cy="57158"/>
            <wp:effectExtent l="0" t="0" r="0" b="0"/>
            <wp:wrapNone/>
            <wp:docPr id="973269076" name="Picture 973269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31849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57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50560" behindDoc="0" locked="0" layoutInCell="1" allowOverlap="1" wp14:anchorId="4D617948" wp14:editId="2A2A3171">
            <wp:simplePos x="0" y="0"/>
            <wp:positionH relativeFrom="column">
              <wp:posOffset>4477110</wp:posOffset>
            </wp:positionH>
            <wp:positionV relativeFrom="paragraph">
              <wp:posOffset>3950264</wp:posOffset>
            </wp:positionV>
            <wp:extent cx="685896" cy="57158"/>
            <wp:effectExtent l="0" t="0" r="0" b="0"/>
            <wp:wrapNone/>
            <wp:docPr id="1277718141" name="Picture 1277718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31849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57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43392" behindDoc="0" locked="0" layoutInCell="1" allowOverlap="1" wp14:anchorId="3A5F9D9B" wp14:editId="11D7DFFA">
            <wp:simplePos x="0" y="0"/>
            <wp:positionH relativeFrom="column">
              <wp:posOffset>3191774</wp:posOffset>
            </wp:positionH>
            <wp:positionV relativeFrom="paragraph">
              <wp:posOffset>3949928</wp:posOffset>
            </wp:positionV>
            <wp:extent cx="685896" cy="57158"/>
            <wp:effectExtent l="0" t="0" r="0" b="0"/>
            <wp:wrapNone/>
            <wp:docPr id="907502068" name="Picture 907502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31849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57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34176" behindDoc="0" locked="0" layoutInCell="1" allowOverlap="1" wp14:anchorId="741FE195" wp14:editId="3357F65C">
            <wp:simplePos x="0" y="0"/>
            <wp:positionH relativeFrom="column">
              <wp:posOffset>1777041</wp:posOffset>
            </wp:positionH>
            <wp:positionV relativeFrom="paragraph">
              <wp:posOffset>3948274</wp:posOffset>
            </wp:positionV>
            <wp:extent cx="685896" cy="57158"/>
            <wp:effectExtent l="0" t="0" r="0" b="0"/>
            <wp:wrapNone/>
            <wp:docPr id="818318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31849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96" cy="57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014F" w:rsidRPr="005F014F">
        <w:rPr>
          <w:noProof/>
        </w:rPr>
        <w:drawing>
          <wp:anchor distT="0" distB="0" distL="114300" distR="114300" simplePos="0" relativeHeight="251611648" behindDoc="0" locked="0" layoutInCell="1" allowOverlap="1" wp14:anchorId="1BF5F1DF" wp14:editId="06C9A86A">
            <wp:simplePos x="0" y="0"/>
            <wp:positionH relativeFrom="column">
              <wp:posOffset>439420</wp:posOffset>
            </wp:positionH>
            <wp:positionV relativeFrom="paragraph">
              <wp:posOffset>49482</wp:posOffset>
            </wp:positionV>
            <wp:extent cx="7344410" cy="1685925"/>
            <wp:effectExtent l="0" t="0" r="0" b="0"/>
            <wp:wrapNone/>
            <wp:docPr id="1434986392" name="Picture 1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86392" name="Picture 1" descr="Background pattern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441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32AF">
        <w:rPr>
          <w:noProof/>
        </w:rPr>
        <w:drawing>
          <wp:inline distT="0" distB="0" distL="0" distR="0" wp14:anchorId="4070EBFF" wp14:editId="5E42D6D3">
            <wp:extent cx="8229600" cy="4612005"/>
            <wp:effectExtent l="0" t="0" r="0" b="0"/>
            <wp:docPr id="920832879" name="Picture 1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ghtbo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61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55D1B" w14:textId="3194816C" w:rsidR="005F014F" w:rsidRDefault="005F014F"/>
    <w:p w14:paraId="4D5D66AA" w14:textId="10483534" w:rsidR="005F014F" w:rsidRDefault="005F014F"/>
    <w:p w14:paraId="75A5F502" w14:textId="77777777" w:rsidR="005F014F" w:rsidRDefault="005F014F"/>
    <w:p w14:paraId="18533705" w14:textId="77777777" w:rsidR="005F014F" w:rsidRDefault="005F014F"/>
    <w:p w14:paraId="03E0982D" w14:textId="0F6F4A45" w:rsidR="005F014F" w:rsidRDefault="00B067B8" w:rsidP="005F014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2483DC2" wp14:editId="5E19661D">
                <wp:simplePos x="0" y="0"/>
                <wp:positionH relativeFrom="column">
                  <wp:posOffset>6274435</wp:posOffset>
                </wp:positionH>
                <wp:positionV relativeFrom="paragraph">
                  <wp:posOffset>2827020</wp:posOffset>
                </wp:positionV>
                <wp:extent cx="1282065" cy="655955"/>
                <wp:effectExtent l="6985" t="7620" r="6350" b="3175"/>
                <wp:wrapNone/>
                <wp:docPr id="121730168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2065" cy="65595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D871E5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mmunication</w:t>
                            </w:r>
                          </w:p>
                          <w:p w14:paraId="2E964E96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83DC2" id="Rectangle 10" o:spid="_x0000_s1026" style="position:absolute;left:0;text-align:left;margin-left:494.05pt;margin-top:222.6pt;width:100.95pt;height:51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" stroked="f">
                <v:fill opacity="0"/>
                <v:textbox>
                  <w:txbxContent>
                    <w:p w14:paraId="74D871E5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Communication</w:t>
                      </w:r>
                    </w:p>
                    <w:p w14:paraId="2E964E96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Skil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2483DC2" wp14:editId="0739D0F5">
                <wp:simplePos x="0" y="0"/>
                <wp:positionH relativeFrom="column">
                  <wp:posOffset>4592320</wp:posOffset>
                </wp:positionH>
                <wp:positionV relativeFrom="paragraph">
                  <wp:posOffset>2763520</wp:posOffset>
                </wp:positionV>
                <wp:extent cx="1172210" cy="655955"/>
                <wp:effectExtent l="1270" t="1270" r="7620" b="0"/>
                <wp:wrapNone/>
                <wp:docPr id="39376790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2210" cy="65595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082158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omain</w:t>
                            </w:r>
                          </w:p>
                          <w:p w14:paraId="3DF42288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Knowled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83DC2" id="Rectangle 9" o:spid="_x0000_s1027" style="position:absolute;left:0;text-align:left;margin-left:361.6pt;margin-top:217.6pt;width:92.3pt;height:51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" stroked="f">
                <v:fill opacity="0"/>
                <v:textbox>
                  <w:txbxContent>
                    <w:p w14:paraId="67082158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Domain</w:t>
                      </w:r>
                    </w:p>
                    <w:p w14:paraId="3DF42288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Knowled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483DC2" wp14:editId="5BA00D28">
                <wp:simplePos x="0" y="0"/>
                <wp:positionH relativeFrom="column">
                  <wp:posOffset>2745105</wp:posOffset>
                </wp:positionH>
                <wp:positionV relativeFrom="paragraph">
                  <wp:posOffset>2781935</wp:posOffset>
                </wp:positionV>
                <wp:extent cx="1172210" cy="655955"/>
                <wp:effectExtent l="1905" t="635" r="6985" b="635"/>
                <wp:wrapNone/>
                <wp:docPr id="179843204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2210" cy="65595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587736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omputer</w:t>
                            </w:r>
                          </w:p>
                          <w:p w14:paraId="5BE21201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83DC2" id="Rectangle 8" o:spid="_x0000_s1028" style="position:absolute;left:0;text-align:left;margin-left:216.15pt;margin-top:219.05pt;width:92.3pt;height:51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" stroked="f">
                <v:fill opacity="0"/>
                <v:textbox>
                  <w:txbxContent>
                    <w:p w14:paraId="0B587736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Computer</w:t>
                      </w:r>
                    </w:p>
                    <w:p w14:paraId="5BE21201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Scienc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483DC2" wp14:editId="437AA4C8">
                <wp:simplePos x="0" y="0"/>
                <wp:positionH relativeFrom="column">
                  <wp:posOffset>972820</wp:posOffset>
                </wp:positionH>
                <wp:positionV relativeFrom="paragraph">
                  <wp:posOffset>2792730</wp:posOffset>
                </wp:positionV>
                <wp:extent cx="1172210" cy="655955"/>
                <wp:effectExtent l="1270" t="1905" r="7620" b="8890"/>
                <wp:wrapNone/>
                <wp:docPr id="522946703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2210" cy="65595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66DEE6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athematics</w:t>
                            </w:r>
                          </w:p>
                          <w:p w14:paraId="7C8219B5" w14:textId="77777777" w:rsidR="00640399" w:rsidRPr="00640399" w:rsidRDefault="00640399" w:rsidP="0064039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4039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nd Statis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83DC2" id="Rectangle 7" o:spid="_x0000_s1029" style="position:absolute;left:0;text-align:left;margin-left:76.6pt;margin-top:219.9pt;width:92.3pt;height:51.6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" stroked="f">
                <v:fill opacity="0"/>
                <v:textbox>
                  <w:txbxContent>
                    <w:p w14:paraId="6366DEE6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Mathematics</w:t>
                      </w:r>
                    </w:p>
                    <w:p w14:paraId="7C8219B5" w14:textId="77777777" w:rsidR="00640399" w:rsidRPr="00640399" w:rsidRDefault="00640399" w:rsidP="00640399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640399">
                        <w:rPr>
                          <w:b/>
                          <w:bCs/>
                          <w:sz w:val="24"/>
                          <w:szCs w:val="24"/>
                        </w:rPr>
                        <w:t>and Statistics</w:t>
                      </w:r>
                    </w:p>
                  </w:txbxContent>
                </v:textbox>
              </v:rect>
            </w:pict>
          </mc:Fallback>
        </mc:AlternateContent>
      </w:r>
      <w:r w:rsidR="00640399" w:rsidRPr="00640399">
        <w:rPr>
          <w:noProof/>
        </w:rPr>
        <w:drawing>
          <wp:anchor distT="0" distB="0" distL="114300" distR="114300" simplePos="0" relativeHeight="251716096" behindDoc="0" locked="0" layoutInCell="1" allowOverlap="1" wp14:anchorId="3C10E80B" wp14:editId="4E54ECA8">
            <wp:simplePos x="0" y="0"/>
            <wp:positionH relativeFrom="column">
              <wp:posOffset>5969195</wp:posOffset>
            </wp:positionH>
            <wp:positionV relativeFrom="paragraph">
              <wp:posOffset>2793737</wp:posOffset>
            </wp:positionV>
            <wp:extent cx="1749433" cy="517585"/>
            <wp:effectExtent l="0" t="0" r="0" b="0"/>
            <wp:wrapNone/>
            <wp:docPr id="76612192" name="Picture 7661219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2278" name="Picture 1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433" cy="51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399" w:rsidRPr="00640399">
        <w:rPr>
          <w:noProof/>
        </w:rPr>
        <w:drawing>
          <wp:anchor distT="0" distB="0" distL="114300" distR="114300" simplePos="0" relativeHeight="251709952" behindDoc="0" locked="0" layoutInCell="1" allowOverlap="1" wp14:anchorId="68FF65C7" wp14:editId="1AA89726">
            <wp:simplePos x="0" y="0"/>
            <wp:positionH relativeFrom="column">
              <wp:posOffset>4209691</wp:posOffset>
            </wp:positionH>
            <wp:positionV relativeFrom="paragraph">
              <wp:posOffset>2795941</wp:posOffset>
            </wp:positionV>
            <wp:extent cx="1749433" cy="517585"/>
            <wp:effectExtent l="0" t="0" r="0" b="0"/>
            <wp:wrapNone/>
            <wp:docPr id="985988990" name="Picture 98598899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2278" name="Picture 1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433" cy="51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399" w:rsidRPr="00640399">
        <w:rPr>
          <w:noProof/>
        </w:rPr>
        <w:drawing>
          <wp:anchor distT="0" distB="0" distL="114300" distR="114300" simplePos="0" relativeHeight="251702784" behindDoc="0" locked="0" layoutInCell="1" allowOverlap="1" wp14:anchorId="03FAA386" wp14:editId="47165AB4">
            <wp:simplePos x="0" y="0"/>
            <wp:positionH relativeFrom="column">
              <wp:posOffset>2449902</wp:posOffset>
            </wp:positionH>
            <wp:positionV relativeFrom="paragraph">
              <wp:posOffset>2792706</wp:posOffset>
            </wp:positionV>
            <wp:extent cx="1749433" cy="517585"/>
            <wp:effectExtent l="0" t="0" r="0" b="0"/>
            <wp:wrapNone/>
            <wp:docPr id="375745220" name="Picture 3757452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2278" name="Picture 1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433" cy="51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399" w:rsidRPr="00640399">
        <w:rPr>
          <w:noProof/>
        </w:rPr>
        <w:drawing>
          <wp:anchor distT="0" distB="0" distL="114300" distR="114300" simplePos="0" relativeHeight="251694592" behindDoc="0" locked="0" layoutInCell="1" allowOverlap="1" wp14:anchorId="117269CE" wp14:editId="5E710FED">
            <wp:simplePos x="0" y="0"/>
            <wp:positionH relativeFrom="column">
              <wp:posOffset>672860</wp:posOffset>
            </wp:positionH>
            <wp:positionV relativeFrom="paragraph">
              <wp:posOffset>2792802</wp:posOffset>
            </wp:positionV>
            <wp:extent cx="1749433" cy="517585"/>
            <wp:effectExtent l="0" t="0" r="0" b="0"/>
            <wp:wrapNone/>
            <wp:docPr id="11032278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2278" name="Picture 1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9794" cy="52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014F" w:rsidRPr="005F014F">
        <w:rPr>
          <w:noProof/>
        </w:rPr>
        <w:drawing>
          <wp:inline distT="0" distB="0" distL="0" distR="0" wp14:anchorId="160BD39C" wp14:editId="621E8516">
            <wp:extent cx="7703389" cy="2885440"/>
            <wp:effectExtent l="0" t="0" r="0" b="0"/>
            <wp:docPr id="174253162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3162" name="Picture 1" descr="A picture containing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723658" cy="2893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EFEF" w14:textId="4E3455AA" w:rsidR="005F014F" w:rsidRDefault="005F014F"/>
    <w:p w14:paraId="6439D85D" w14:textId="58DCEEDB" w:rsidR="00640399" w:rsidRDefault="00640399"/>
    <w:p w14:paraId="52C717FB" w14:textId="0B596EC6" w:rsidR="00640399" w:rsidRDefault="00640399"/>
    <w:p w14:paraId="77CD6CE9" w14:textId="00FB4CA5" w:rsidR="00640399" w:rsidRDefault="00640399"/>
    <w:p w14:paraId="638B3945" w14:textId="78A68A5E" w:rsidR="00640399" w:rsidRDefault="00640399"/>
    <w:p w14:paraId="5E2ECF49" w14:textId="14D9D84D" w:rsidR="00640399" w:rsidRDefault="00640399"/>
    <w:p w14:paraId="6F372E1B" w14:textId="77777777" w:rsidR="00640399" w:rsidRDefault="00640399"/>
    <w:p w14:paraId="57BD50F1" w14:textId="77777777" w:rsidR="00640399" w:rsidRDefault="00640399"/>
    <w:p w14:paraId="1976EB2A" w14:textId="73E8FA6D" w:rsidR="00640399" w:rsidRDefault="008B4DBD">
      <w:r w:rsidRPr="00217306">
        <w:rPr>
          <w:noProof/>
        </w:rPr>
        <w:lastRenderedPageBreak/>
        <w:drawing>
          <wp:anchor distT="0" distB="0" distL="114300" distR="114300" simplePos="0" relativeHeight="251719168" behindDoc="0" locked="0" layoutInCell="1" allowOverlap="1" wp14:anchorId="0A88C7BA" wp14:editId="1371BFA5">
            <wp:simplePos x="0" y="0"/>
            <wp:positionH relativeFrom="column">
              <wp:posOffset>436823</wp:posOffset>
            </wp:positionH>
            <wp:positionV relativeFrom="paragraph">
              <wp:posOffset>-2275</wp:posOffset>
            </wp:positionV>
            <wp:extent cx="8115935" cy="3648075"/>
            <wp:effectExtent l="0" t="0" r="0" b="9525"/>
            <wp:wrapNone/>
            <wp:docPr id="534828482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828482" name="Picture 1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1593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78063F" w14:textId="5577E715" w:rsidR="00640399" w:rsidRDefault="00640399"/>
    <w:p w14:paraId="1DC31126" w14:textId="1AD2B042" w:rsidR="008B4DBD" w:rsidRDefault="008B4DBD"/>
    <w:p w14:paraId="3EAD0C7B" w14:textId="1B0DD252" w:rsidR="008B4DBD" w:rsidRDefault="008B4DBD"/>
    <w:p w14:paraId="0586BEC1" w14:textId="5C028E9C" w:rsidR="008B4DBD" w:rsidRDefault="008B4DBD"/>
    <w:p w14:paraId="37DC7B53" w14:textId="184F98BA" w:rsidR="008B4DBD" w:rsidRDefault="008B4DBD"/>
    <w:p w14:paraId="1AB9CA3E" w14:textId="101EAF6D" w:rsidR="008B4DBD" w:rsidRDefault="008B4DBD"/>
    <w:p w14:paraId="72882847" w14:textId="54ED57E1" w:rsidR="00640399" w:rsidRDefault="008B4DBD">
      <w:r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30512B01" wp14:editId="35539F1C">
                <wp:simplePos x="0" y="0"/>
                <wp:positionH relativeFrom="column">
                  <wp:posOffset>962167</wp:posOffset>
                </wp:positionH>
                <wp:positionV relativeFrom="paragraph">
                  <wp:posOffset>1889997</wp:posOffset>
                </wp:positionV>
                <wp:extent cx="1078173" cy="1753737"/>
                <wp:effectExtent l="0" t="0" r="27305" b="18415"/>
                <wp:wrapNone/>
                <wp:docPr id="148990794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173" cy="175373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E4F339" w14:textId="6E8F059E" w:rsidR="00D84E88" w:rsidRDefault="00D84E88" w:rsidP="00D84E88">
                            <w:pPr>
                              <w:jc w:val="center"/>
                            </w:pPr>
                            <w:r>
                              <w:t>Optimization</w:t>
                            </w:r>
                          </w:p>
                          <w:p w14:paraId="059174C4" w14:textId="37B1C9E9" w:rsidR="00D84E88" w:rsidRDefault="006E6B78" w:rsidP="00D84E88">
                            <w:pPr>
                              <w:jc w:val="center"/>
                            </w:pPr>
                            <w:r>
                              <w:t>Matrix Algebra</w:t>
                            </w:r>
                          </w:p>
                          <w:p w14:paraId="0606264A" w14:textId="3360F238" w:rsidR="006E6B78" w:rsidRDefault="006E6B78" w:rsidP="00D84E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512B01" id="Rectangle 3" o:spid="_x0000_s1030" style="position:absolute;margin-left:75.75pt;margin-top:148.8pt;width:84.9pt;height:138.1pt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" fillcolor="white [3201]" strokecolor="#a5a5a5 [3206]" strokeweight="1pt">
                <v:textbox>
                  <w:txbxContent>
                    <w:p w14:paraId="47E4F339" w14:textId="6E8F059E" w:rsidR="00D84E88" w:rsidRDefault="00D84E88" w:rsidP="00D84E88">
                      <w:pPr>
                        <w:jc w:val="center"/>
                      </w:pPr>
                      <w:r>
                        <w:t>Optimization</w:t>
                      </w:r>
                    </w:p>
                    <w:p w14:paraId="059174C4" w14:textId="37B1C9E9" w:rsidR="00D84E88" w:rsidRDefault="006E6B78" w:rsidP="00D84E88">
                      <w:pPr>
                        <w:jc w:val="center"/>
                      </w:pPr>
                      <w:r>
                        <w:t>Matrix Algebra</w:t>
                      </w:r>
                    </w:p>
                    <w:p w14:paraId="0606264A" w14:textId="3360F238" w:rsidR="006E6B78" w:rsidRDefault="006E6B78" w:rsidP="00D84E8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5D1E3B98" wp14:editId="4AC2C452">
                <wp:simplePos x="0" y="0"/>
                <wp:positionH relativeFrom="column">
                  <wp:posOffset>716507</wp:posOffset>
                </wp:positionH>
                <wp:positionV relativeFrom="paragraph">
                  <wp:posOffset>1134470</wp:posOffset>
                </wp:positionV>
                <wp:extent cx="1009935" cy="1637731"/>
                <wp:effectExtent l="0" t="0" r="0" b="635"/>
                <wp:wrapNone/>
                <wp:docPr id="81330409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935" cy="16377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00F6C" id="Rectangle 2" o:spid="_x0000_s1026" style="position:absolute;margin-left:56.4pt;margin-top:89.35pt;width:79.5pt;height:128.95pt;z-index:251718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" filled="f" stroked="f" strokeweight="1pt"/>
            </w:pict>
          </mc:Fallback>
        </mc:AlternateContent>
      </w:r>
      <w:r w:rsidR="00AB7E1A">
        <w:rPr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4397FA44" wp14:editId="39A7316D">
                <wp:simplePos x="0" y="0"/>
                <wp:positionH relativeFrom="column">
                  <wp:posOffset>723331</wp:posOffset>
                </wp:positionH>
                <wp:positionV relativeFrom="paragraph">
                  <wp:posOffset>1168590</wp:posOffset>
                </wp:positionV>
                <wp:extent cx="968991" cy="1583140"/>
                <wp:effectExtent l="0" t="0" r="0" b="0"/>
                <wp:wrapNone/>
                <wp:docPr id="181196286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8991" cy="1583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9A7855" id="Rectangle 1" o:spid="_x0000_s1026" style="position:absolute;margin-left:56.95pt;margin-top:92pt;width:76.3pt;height:124.65pt;z-index:251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" filled="f" stroked="f" strokeweight="1pt"/>
            </w:pict>
          </mc:Fallback>
        </mc:AlternateContent>
      </w:r>
    </w:p>
    <w:p w14:paraId="3DDB1949" w14:textId="29090689" w:rsidR="00640399" w:rsidRDefault="00B067B8">
      <w:r>
        <w:rPr>
          <w:noProof/>
        </w:rPr>
        <w:lastRenderedPageBreak/>
        <w:drawing>
          <wp:inline distT="0" distB="0" distL="0" distR="0" wp14:anchorId="61339F09" wp14:editId="52D3F91F">
            <wp:extent cx="6868795" cy="5029835"/>
            <wp:effectExtent l="0" t="0" r="0" b="0"/>
            <wp:docPr id="10249341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795" cy="5029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8D706C" w14:textId="77777777" w:rsidR="00C83DA7" w:rsidRDefault="00C83DA7"/>
    <w:p w14:paraId="617304D1" w14:textId="77777777" w:rsidR="00C83DA7" w:rsidRDefault="00C83DA7"/>
    <w:p w14:paraId="77323650" w14:textId="77777777" w:rsidR="00C83DA7" w:rsidRDefault="00C83DA7"/>
    <w:p w14:paraId="1A2E9B06" w14:textId="176764D4" w:rsidR="00C83DA7" w:rsidRDefault="00C83DA7"/>
    <w:p w14:paraId="10829ED1" w14:textId="2897DE02" w:rsidR="00C83DA7" w:rsidRDefault="00C83DA7"/>
    <w:p w14:paraId="4C8D2340" w14:textId="6A51C9B5" w:rsidR="00C83DA7" w:rsidRDefault="00BB36AA">
      <w:r>
        <w:rPr>
          <w:noProof/>
        </w:rPr>
        <w:drawing>
          <wp:anchor distT="0" distB="0" distL="114300" distR="114300" simplePos="0" relativeHeight="251752960" behindDoc="0" locked="0" layoutInCell="1" allowOverlap="1" wp14:anchorId="6157A672" wp14:editId="2228C538">
            <wp:simplePos x="0" y="0"/>
            <wp:positionH relativeFrom="column">
              <wp:posOffset>4476901</wp:posOffset>
            </wp:positionH>
            <wp:positionV relativeFrom="paragraph">
              <wp:posOffset>394106</wp:posOffset>
            </wp:positionV>
            <wp:extent cx="953499" cy="181966"/>
            <wp:effectExtent l="0" t="0" r="0" b="8890"/>
            <wp:wrapNone/>
            <wp:docPr id="207609618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735" cy="1844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3D4">
        <w:rPr>
          <w:noProof/>
        </w:rPr>
        <w:drawing>
          <wp:anchor distT="0" distB="0" distL="114300" distR="114300" simplePos="0" relativeHeight="251751936" behindDoc="0" locked="0" layoutInCell="1" allowOverlap="1" wp14:anchorId="2FBD817D" wp14:editId="7368D3B4">
            <wp:simplePos x="0" y="0"/>
            <wp:positionH relativeFrom="column">
              <wp:posOffset>694665</wp:posOffset>
            </wp:positionH>
            <wp:positionV relativeFrom="paragraph">
              <wp:posOffset>415951</wp:posOffset>
            </wp:positionV>
            <wp:extent cx="1356293" cy="160070"/>
            <wp:effectExtent l="0" t="0" r="0" b="0"/>
            <wp:wrapNone/>
            <wp:docPr id="161034807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293" cy="16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0FC">
        <w:rPr>
          <w:noProof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15660BA8" wp14:editId="31CA8E1B">
                <wp:simplePos x="0" y="0"/>
                <wp:positionH relativeFrom="margin">
                  <wp:posOffset>292074</wp:posOffset>
                </wp:positionH>
                <wp:positionV relativeFrom="paragraph">
                  <wp:posOffset>4461154</wp:posOffset>
                </wp:positionV>
                <wp:extent cx="1382573" cy="372466"/>
                <wp:effectExtent l="0" t="0" r="0" b="0"/>
                <wp:wrapNone/>
                <wp:docPr id="760229546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2573" cy="3724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CD70A3" w14:textId="2FFFF0CF" w:rsidR="00E526C9" w:rsidRPr="00AE30FC" w:rsidRDefault="00AE30FC" w:rsidP="00E526C9">
                            <w:pPr>
                              <w:jc w:val="center"/>
                              <w:rPr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</w:pPr>
                            <w:r w:rsidRPr="00AE30FC">
                              <w:rPr>
                                <w:b/>
                                <w:bCs/>
                                <w:color w:val="595959" w:themeColor="text1" w:themeTint="A6"/>
                                <w:sz w:val="28"/>
                                <w:szCs w:val="28"/>
                              </w:rPr>
                              <w:t>Ques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60BA8" id="Rectangle 21" o:spid="_x0000_s1031" style="position:absolute;margin-left:23pt;margin-top:351.25pt;width:108.85pt;height:29.35pt;z-index:251741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" filled="f" stroked="f" strokeweight="1pt">
                <v:textbox>
                  <w:txbxContent>
                    <w:p w14:paraId="07CD70A3" w14:textId="2FFFF0CF" w:rsidR="00E526C9" w:rsidRPr="00AE30FC" w:rsidRDefault="00AE30FC" w:rsidP="00E526C9">
                      <w:pPr>
                        <w:jc w:val="center"/>
                        <w:rPr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</w:pPr>
                      <w:r w:rsidRPr="00AE30FC">
                        <w:rPr>
                          <w:b/>
                          <w:bCs/>
                          <w:color w:val="595959" w:themeColor="text1" w:themeTint="A6"/>
                          <w:sz w:val="28"/>
                          <w:szCs w:val="28"/>
                        </w:rPr>
                        <w:t>Ques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2832EB">
        <w:rPr>
          <w:noProof/>
        </w:rPr>
        <w:drawing>
          <wp:anchor distT="0" distB="0" distL="114300" distR="114300" simplePos="0" relativeHeight="251750912" behindDoc="0" locked="0" layoutInCell="1" allowOverlap="1" wp14:anchorId="4A79C81A" wp14:editId="49A2B4C4">
            <wp:simplePos x="0" y="0"/>
            <wp:positionH relativeFrom="margin">
              <wp:align>left</wp:align>
            </wp:positionH>
            <wp:positionV relativeFrom="paragraph">
              <wp:posOffset>73787</wp:posOffset>
            </wp:positionV>
            <wp:extent cx="2415260" cy="603692"/>
            <wp:effectExtent l="0" t="0" r="4445" b="6350"/>
            <wp:wrapNone/>
            <wp:docPr id="36329162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260" cy="6036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173">
        <w:rPr>
          <w:noProof/>
        </w:rPr>
        <w:drawing>
          <wp:anchor distT="0" distB="0" distL="114300" distR="114300" simplePos="0" relativeHeight="251749888" behindDoc="0" locked="0" layoutInCell="1" allowOverlap="1" wp14:anchorId="11694C1C" wp14:editId="4EF837D1">
            <wp:simplePos x="0" y="0"/>
            <wp:positionH relativeFrom="column">
              <wp:posOffset>1106324</wp:posOffset>
            </wp:positionH>
            <wp:positionV relativeFrom="paragraph">
              <wp:posOffset>35865</wp:posOffset>
            </wp:positionV>
            <wp:extent cx="2832534" cy="626999"/>
            <wp:effectExtent l="0" t="0" r="6350" b="1905"/>
            <wp:wrapNone/>
            <wp:docPr id="140294178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534" cy="6269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25E6"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087E1578" wp14:editId="657CC97A">
                <wp:simplePos x="0" y="0"/>
                <wp:positionH relativeFrom="column">
                  <wp:posOffset>1960474</wp:posOffset>
                </wp:positionH>
                <wp:positionV relativeFrom="paragraph">
                  <wp:posOffset>1220724</wp:posOffset>
                </wp:positionV>
                <wp:extent cx="3196590" cy="1953158"/>
                <wp:effectExtent l="0" t="0" r="22860" b="28575"/>
                <wp:wrapNone/>
                <wp:docPr id="256668085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6590" cy="195315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E51C2D" id="Rectangle 13" o:spid="_x0000_s1026" style="position:absolute;margin-left:154.35pt;margin-top:96.1pt;width:251.7pt;height:153.8pt;z-index:251733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" filled="f" strokecolor="#70ad47 [3209]" strokeweight="1pt"/>
            </w:pict>
          </mc:Fallback>
        </mc:AlternateContent>
      </w:r>
      <w:r w:rsidR="00ED3040">
        <w:rPr>
          <w:noProof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33B2DC03" wp14:editId="03C2901F">
                <wp:simplePos x="0" y="0"/>
                <wp:positionH relativeFrom="column">
                  <wp:posOffset>3006547</wp:posOffset>
                </wp:positionH>
                <wp:positionV relativeFrom="paragraph">
                  <wp:posOffset>2179015</wp:posOffset>
                </wp:positionV>
                <wp:extent cx="168250" cy="113919"/>
                <wp:effectExtent l="19050" t="19050" r="22860" b="38735"/>
                <wp:wrapNone/>
                <wp:docPr id="816914121" name="Arrow: Left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50" cy="113919"/>
                        </a:xfrm>
                        <a:prstGeom prst="leftArrow">
                          <a:avLst/>
                        </a:prstGeom>
                        <a:ln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0F7DE0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7" o:spid="_x0000_s1026" type="#_x0000_t66" style="position:absolute;margin-left:236.75pt;margin-top:171.6pt;width:13.25pt;height:8.95pt;z-index:25174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" adj="7312" fillcolor="white [3201]" strokecolor="#002060" strokeweight="1pt"/>
            </w:pict>
          </mc:Fallback>
        </mc:AlternateContent>
      </w:r>
      <w:r w:rsidR="00D37411">
        <w:rPr>
          <w:noProof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4EE51770" wp14:editId="322EBF47">
                <wp:simplePos x="0" y="0"/>
                <wp:positionH relativeFrom="column">
                  <wp:posOffset>4001414</wp:posOffset>
                </wp:positionH>
                <wp:positionV relativeFrom="paragraph">
                  <wp:posOffset>2164385</wp:posOffset>
                </wp:positionV>
                <wp:extent cx="219456" cy="131673"/>
                <wp:effectExtent l="19050" t="19050" r="28575" b="40005"/>
                <wp:wrapNone/>
                <wp:docPr id="1056002769" name="Arrow: Lef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" cy="131673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7B95AF" id="Arrow: Left 26" o:spid="_x0000_s1026" type="#_x0000_t66" style="position:absolute;margin-left:315.05pt;margin-top:170.4pt;width:17.3pt;height:10.35pt;z-index:25174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" adj="6480" fillcolor="white [3201]" strokecolor="#5b9bd5 [3208]" strokeweight="1pt"/>
            </w:pict>
          </mc:Fallback>
        </mc:AlternateContent>
      </w:r>
      <w:r w:rsidR="00F55BDC">
        <w:rPr>
          <w:noProof/>
        </w:rPr>
        <w:drawing>
          <wp:anchor distT="0" distB="0" distL="114300" distR="114300" simplePos="0" relativeHeight="251746816" behindDoc="0" locked="0" layoutInCell="1" allowOverlap="1" wp14:anchorId="50C4553F" wp14:editId="2C4BB1CD">
            <wp:simplePos x="0" y="0"/>
            <wp:positionH relativeFrom="column">
              <wp:posOffset>599846</wp:posOffset>
            </wp:positionH>
            <wp:positionV relativeFrom="paragraph">
              <wp:posOffset>2471623</wp:posOffset>
            </wp:positionV>
            <wp:extent cx="643738" cy="328858"/>
            <wp:effectExtent l="0" t="0" r="4445" b="0"/>
            <wp:wrapNone/>
            <wp:docPr id="186424893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09" cy="330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390B" w:rsidRPr="00CC390B">
        <w:drawing>
          <wp:anchor distT="0" distB="0" distL="114300" distR="114300" simplePos="0" relativeHeight="251745792" behindDoc="0" locked="0" layoutInCell="1" allowOverlap="1" wp14:anchorId="297C7F45" wp14:editId="7F0C69DA">
            <wp:simplePos x="0" y="0"/>
            <wp:positionH relativeFrom="column">
              <wp:posOffset>314071</wp:posOffset>
            </wp:positionH>
            <wp:positionV relativeFrom="paragraph">
              <wp:posOffset>1271905</wp:posOffset>
            </wp:positionV>
            <wp:extent cx="1084785" cy="224841"/>
            <wp:effectExtent l="0" t="0" r="1270" b="3810"/>
            <wp:wrapNone/>
            <wp:docPr id="1291448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448506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785" cy="2248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5C7">
        <w:rPr>
          <w:noProof/>
        </w:rPr>
        <w:drawing>
          <wp:anchor distT="0" distB="0" distL="114300" distR="114300" simplePos="0" relativeHeight="251744768" behindDoc="0" locked="0" layoutInCell="1" allowOverlap="1" wp14:anchorId="627B4F3B" wp14:editId="046C99D1">
            <wp:simplePos x="0" y="0"/>
            <wp:positionH relativeFrom="column">
              <wp:posOffset>1608201</wp:posOffset>
            </wp:positionH>
            <wp:positionV relativeFrom="paragraph">
              <wp:posOffset>2108295</wp:posOffset>
            </wp:positionV>
            <wp:extent cx="343815" cy="241300"/>
            <wp:effectExtent l="0" t="0" r="0" b="6350"/>
            <wp:wrapNone/>
            <wp:docPr id="165057244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15" cy="241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1B27">
        <w:rPr>
          <w:noProof/>
        </w:rPr>
        <w:drawing>
          <wp:anchor distT="0" distB="0" distL="114300" distR="114300" simplePos="0" relativeHeight="251727360" behindDoc="0" locked="0" layoutInCell="1" allowOverlap="1" wp14:anchorId="65CD1883" wp14:editId="74361E24">
            <wp:simplePos x="0" y="0"/>
            <wp:positionH relativeFrom="column">
              <wp:posOffset>268404</wp:posOffset>
            </wp:positionH>
            <wp:positionV relativeFrom="paragraph">
              <wp:posOffset>2888590</wp:posOffset>
            </wp:positionV>
            <wp:extent cx="1245558" cy="305485"/>
            <wp:effectExtent l="0" t="0" r="0" b="0"/>
            <wp:wrapNone/>
            <wp:docPr id="43627793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8128" cy="306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1B27">
        <w:rPr>
          <w:noProof/>
        </w:rPr>
        <w:drawing>
          <wp:anchor distT="0" distB="0" distL="114300" distR="114300" simplePos="0" relativeHeight="251743744" behindDoc="0" locked="0" layoutInCell="1" allowOverlap="1" wp14:anchorId="28A04F6C" wp14:editId="47D3210E">
            <wp:simplePos x="0" y="0"/>
            <wp:positionH relativeFrom="column">
              <wp:posOffset>387427</wp:posOffset>
            </wp:positionH>
            <wp:positionV relativeFrom="paragraph">
              <wp:posOffset>2068855</wp:posOffset>
            </wp:positionV>
            <wp:extent cx="1089965" cy="309129"/>
            <wp:effectExtent l="0" t="0" r="0" b="0"/>
            <wp:wrapNone/>
            <wp:docPr id="155371199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965" cy="3091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2B9">
        <w:rPr>
          <w:noProof/>
        </w:rPr>
        <w:drawing>
          <wp:anchor distT="0" distB="0" distL="114300" distR="114300" simplePos="0" relativeHeight="251742720" behindDoc="0" locked="0" layoutInCell="1" allowOverlap="1" wp14:anchorId="28CE48F8" wp14:editId="5347D816">
            <wp:simplePos x="0" y="0"/>
            <wp:positionH relativeFrom="column">
              <wp:posOffset>1636471</wp:posOffset>
            </wp:positionH>
            <wp:positionV relativeFrom="paragraph">
              <wp:posOffset>3905250</wp:posOffset>
            </wp:positionV>
            <wp:extent cx="1237513" cy="234087"/>
            <wp:effectExtent l="0" t="0" r="1270" b="0"/>
            <wp:wrapNone/>
            <wp:docPr id="33160279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513" cy="234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2EB">
        <w:rPr>
          <w:noProof/>
        </w:rPr>
        <w:drawing>
          <wp:anchor distT="0" distB="0" distL="114300" distR="114300" simplePos="0" relativeHeight="251740672" behindDoc="0" locked="0" layoutInCell="1" allowOverlap="1" wp14:anchorId="61F0BB41" wp14:editId="3E4B0F93">
            <wp:simplePos x="0" y="0"/>
            <wp:positionH relativeFrom="column">
              <wp:posOffset>2002968</wp:posOffset>
            </wp:positionH>
            <wp:positionV relativeFrom="paragraph">
              <wp:posOffset>3721735</wp:posOffset>
            </wp:positionV>
            <wp:extent cx="1361646" cy="607136"/>
            <wp:effectExtent l="0" t="0" r="0" b="2540"/>
            <wp:wrapNone/>
            <wp:docPr id="36976735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646" cy="6071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56EA" w:rsidRPr="00AA56EA">
        <w:drawing>
          <wp:anchor distT="0" distB="0" distL="114300" distR="114300" simplePos="0" relativeHeight="251739648" behindDoc="0" locked="0" layoutInCell="1" allowOverlap="1" wp14:anchorId="43AFB123" wp14:editId="7D4D3F64">
            <wp:simplePos x="0" y="0"/>
            <wp:positionH relativeFrom="margin">
              <wp:posOffset>3364991</wp:posOffset>
            </wp:positionH>
            <wp:positionV relativeFrom="paragraph">
              <wp:posOffset>3722523</wp:posOffset>
            </wp:positionV>
            <wp:extent cx="1344443" cy="599466"/>
            <wp:effectExtent l="0" t="0" r="8255" b="0"/>
            <wp:wrapNone/>
            <wp:docPr id="572421798" name="Picture 1" descr="A picture containing text, font, line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421798" name="Picture 1" descr="A picture containing text, font, line, gree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580" cy="605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1DE2">
        <w:rPr>
          <w:noProof/>
        </w:rPr>
        <w:drawing>
          <wp:anchor distT="0" distB="0" distL="114300" distR="114300" simplePos="0" relativeHeight="251738624" behindDoc="0" locked="0" layoutInCell="1" allowOverlap="1" wp14:anchorId="3184760C" wp14:editId="4A8A2B82">
            <wp:simplePos x="0" y="0"/>
            <wp:positionH relativeFrom="column">
              <wp:posOffset>2852776</wp:posOffset>
            </wp:positionH>
            <wp:positionV relativeFrom="paragraph">
              <wp:posOffset>3930015</wp:posOffset>
            </wp:positionV>
            <wp:extent cx="895985" cy="243840"/>
            <wp:effectExtent l="0" t="0" r="0" b="3810"/>
            <wp:wrapNone/>
            <wp:docPr id="8684082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985" cy="243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B1DE2">
        <w:rPr>
          <w:noProof/>
        </w:rPr>
        <w:drawing>
          <wp:anchor distT="0" distB="0" distL="114300" distR="114300" simplePos="0" relativeHeight="251725312" behindDoc="0" locked="0" layoutInCell="1" allowOverlap="1" wp14:anchorId="0C853144" wp14:editId="78145C5D">
            <wp:simplePos x="0" y="0"/>
            <wp:positionH relativeFrom="column">
              <wp:posOffset>4512894</wp:posOffset>
            </wp:positionH>
            <wp:positionV relativeFrom="paragraph">
              <wp:posOffset>3848710</wp:posOffset>
            </wp:positionV>
            <wp:extent cx="1133856" cy="389134"/>
            <wp:effectExtent l="0" t="0" r="0" b="0"/>
            <wp:wrapNone/>
            <wp:docPr id="2041206340" name="Picture 8" descr="A black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206340" name="Picture 8" descr="A black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856" cy="389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0190">
        <w:rPr>
          <w:noProof/>
        </w:rPr>
        <w:drawing>
          <wp:anchor distT="0" distB="0" distL="114300" distR="114300" simplePos="0" relativeHeight="251737600" behindDoc="0" locked="0" layoutInCell="1" allowOverlap="1" wp14:anchorId="2CB09341" wp14:editId="4881ED7A">
            <wp:simplePos x="0" y="0"/>
            <wp:positionH relativeFrom="column">
              <wp:posOffset>2260168</wp:posOffset>
            </wp:positionH>
            <wp:positionV relativeFrom="paragraph">
              <wp:posOffset>3758869</wp:posOffset>
            </wp:positionV>
            <wp:extent cx="1751832" cy="563270"/>
            <wp:effectExtent l="0" t="0" r="1270" b="8255"/>
            <wp:wrapNone/>
            <wp:docPr id="50342365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832" cy="563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0B0A">
        <w:rPr>
          <w:noProof/>
        </w:rPr>
        <w:drawing>
          <wp:anchor distT="0" distB="0" distL="114300" distR="114300" simplePos="0" relativeHeight="251736576" behindDoc="0" locked="0" layoutInCell="1" allowOverlap="1" wp14:anchorId="637FEF26" wp14:editId="22722032">
            <wp:simplePos x="0" y="0"/>
            <wp:positionH relativeFrom="column">
              <wp:posOffset>5188551</wp:posOffset>
            </wp:positionH>
            <wp:positionV relativeFrom="paragraph">
              <wp:posOffset>2969058</wp:posOffset>
            </wp:positionV>
            <wp:extent cx="414667" cy="234086"/>
            <wp:effectExtent l="0" t="0" r="4445" b="0"/>
            <wp:wrapNone/>
            <wp:docPr id="10968887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84" cy="238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2146">
        <w:rPr>
          <w:noProof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1E15208A" wp14:editId="6055D5D6">
                <wp:simplePos x="0" y="0"/>
                <wp:positionH relativeFrom="column">
                  <wp:posOffset>5581929</wp:posOffset>
                </wp:positionH>
                <wp:positionV relativeFrom="paragraph">
                  <wp:posOffset>2471623</wp:posOffset>
                </wp:positionV>
                <wp:extent cx="1682065" cy="327025"/>
                <wp:effectExtent l="0" t="0" r="0" b="0"/>
                <wp:wrapNone/>
                <wp:docPr id="1916263625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065" cy="3270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D3BCAD" id="Rectangle 14" o:spid="_x0000_s1026" style="position:absolute;margin-left:439.5pt;margin-top:194.6pt;width:132.45pt;height:25.75pt;z-index:25173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" fillcolor="white [3201]" stroked="f" strokeweight="1pt"/>
            </w:pict>
          </mc:Fallback>
        </mc:AlternateContent>
      </w:r>
      <w:r w:rsidR="00E61920" w:rsidRPr="00E61920">
        <w:drawing>
          <wp:anchor distT="0" distB="0" distL="114300" distR="114300" simplePos="0" relativeHeight="251734528" behindDoc="0" locked="0" layoutInCell="1" allowOverlap="1" wp14:anchorId="6A4BE048" wp14:editId="1849F08D">
            <wp:simplePos x="0" y="0"/>
            <wp:positionH relativeFrom="column">
              <wp:posOffset>5186478</wp:posOffset>
            </wp:positionH>
            <wp:positionV relativeFrom="paragraph">
              <wp:posOffset>2113177</wp:posOffset>
            </wp:positionV>
            <wp:extent cx="395452" cy="236361"/>
            <wp:effectExtent l="0" t="0" r="5080" b="0"/>
            <wp:wrapNone/>
            <wp:docPr id="2138917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17639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33" cy="2382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C76">
        <w:rPr>
          <w:noProof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7CF0C1B9" wp14:editId="2D5C7959">
                <wp:simplePos x="0" y="0"/>
                <wp:positionH relativeFrom="column">
                  <wp:posOffset>3189427</wp:posOffset>
                </wp:positionH>
                <wp:positionV relativeFrom="paragraph">
                  <wp:posOffset>1827886</wp:posOffset>
                </wp:positionV>
                <wp:extent cx="73152" cy="614476"/>
                <wp:effectExtent l="0" t="0" r="3175" b="0"/>
                <wp:wrapNone/>
                <wp:docPr id="112911777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" cy="61447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95C1DC" id="Rectangle 12" o:spid="_x0000_s1026" style="position:absolute;margin-left:251.15pt;margin-top:143.95pt;width:5.75pt;height:48.4pt;z-index:25173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" fillcolor="white [3201]" stroked="f" strokeweight="1pt"/>
            </w:pict>
          </mc:Fallback>
        </mc:AlternateContent>
      </w:r>
      <w:r w:rsidR="00E40C76" w:rsidRPr="00DA6CA5">
        <w:drawing>
          <wp:anchor distT="0" distB="0" distL="114300" distR="114300" simplePos="0" relativeHeight="251728384" behindDoc="0" locked="0" layoutInCell="1" allowOverlap="1" wp14:anchorId="36175A1C" wp14:editId="213335CB">
            <wp:simplePos x="0" y="0"/>
            <wp:positionH relativeFrom="margin">
              <wp:posOffset>2062886</wp:posOffset>
            </wp:positionH>
            <wp:positionV relativeFrom="paragraph">
              <wp:posOffset>1337767</wp:posOffset>
            </wp:positionV>
            <wp:extent cx="965200" cy="1724051"/>
            <wp:effectExtent l="0" t="0" r="6350" b="9525"/>
            <wp:wrapNone/>
            <wp:docPr id="1993604828" name="Picture 1" descr="A picture containing text, screenshot, electric blu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604828" name="Picture 1" descr="A picture containing text, screenshot, electric blue, font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748" cy="17250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2B22"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5A6FCD66" wp14:editId="2C283F87">
                <wp:simplePos x="0" y="0"/>
                <wp:positionH relativeFrom="column">
                  <wp:posOffset>2077390</wp:posOffset>
                </wp:positionH>
                <wp:positionV relativeFrom="paragraph">
                  <wp:posOffset>1768780</wp:posOffset>
                </wp:positionV>
                <wp:extent cx="73152" cy="892455"/>
                <wp:effectExtent l="0" t="0" r="3175" b="3175"/>
                <wp:wrapNone/>
                <wp:docPr id="171729417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" cy="8924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4B02BA" id="Rectangle 11" o:spid="_x0000_s1026" style="position:absolute;margin-left:163.55pt;margin-top:139.25pt;width:5.75pt;height:70.25pt;z-index: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" fillcolor="white [3201]" stroked="f" strokeweight="1pt"/>
            </w:pict>
          </mc:Fallback>
        </mc:AlternateContent>
      </w:r>
      <w:r w:rsidR="006F41E8" w:rsidRPr="00481A11">
        <w:drawing>
          <wp:anchor distT="0" distB="0" distL="114300" distR="114300" simplePos="0" relativeHeight="251729408" behindDoc="0" locked="0" layoutInCell="1" allowOverlap="1" wp14:anchorId="4F57A11F" wp14:editId="28244954">
            <wp:simplePos x="0" y="0"/>
            <wp:positionH relativeFrom="margin">
              <wp:posOffset>3174492</wp:posOffset>
            </wp:positionH>
            <wp:positionV relativeFrom="paragraph">
              <wp:posOffset>1336247</wp:posOffset>
            </wp:positionV>
            <wp:extent cx="855878" cy="1728374"/>
            <wp:effectExtent l="0" t="0" r="1905" b="5715"/>
            <wp:wrapNone/>
            <wp:docPr id="618735962" name="Picture 1" descr="A picture containing text, screenshot, fon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735962" name="Picture 1" descr="A picture containing text, screenshot, font, logo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5878" cy="17283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41E8" w:rsidRPr="006F41E8">
        <w:drawing>
          <wp:anchor distT="0" distB="0" distL="114300" distR="114300" simplePos="0" relativeHeight="251730432" behindDoc="0" locked="0" layoutInCell="1" allowOverlap="1" wp14:anchorId="512073FE" wp14:editId="7899C1EC">
            <wp:simplePos x="0" y="0"/>
            <wp:positionH relativeFrom="margin">
              <wp:posOffset>4206240</wp:posOffset>
            </wp:positionH>
            <wp:positionV relativeFrom="paragraph">
              <wp:posOffset>1352347</wp:posOffset>
            </wp:positionV>
            <wp:extent cx="861212" cy="1710003"/>
            <wp:effectExtent l="0" t="0" r="0" b="5080"/>
            <wp:wrapNone/>
            <wp:docPr id="1611403993" name="Picture 1" descr="A picture containing text, font, screenshot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403993" name="Picture 1" descr="A picture containing text, font, screenshot, logo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212" cy="1710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CC2" w:rsidRPr="00F00139">
        <w:drawing>
          <wp:anchor distT="0" distB="0" distL="114300" distR="114300" simplePos="0" relativeHeight="251723264" behindDoc="0" locked="0" layoutInCell="1" allowOverlap="1" wp14:anchorId="4CA1F236" wp14:editId="261EDFEB">
            <wp:simplePos x="0" y="0"/>
            <wp:positionH relativeFrom="column">
              <wp:posOffset>5735116</wp:posOffset>
            </wp:positionH>
            <wp:positionV relativeFrom="paragraph">
              <wp:posOffset>2873958</wp:posOffset>
            </wp:positionV>
            <wp:extent cx="1298561" cy="380391"/>
            <wp:effectExtent l="0" t="0" r="0" b="635"/>
            <wp:wrapNone/>
            <wp:docPr id="686582341" name="Picture 1" descr="A picture containing text, font, white, typograph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582341" name="Picture 1" descr="A picture containing text, font, white, typography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504" cy="381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2B37">
        <w:rPr>
          <w:noProof/>
        </w:rPr>
        <w:drawing>
          <wp:anchor distT="0" distB="0" distL="114300" distR="114300" simplePos="0" relativeHeight="251726336" behindDoc="0" locked="0" layoutInCell="1" allowOverlap="1" wp14:anchorId="3C1AB4AE" wp14:editId="7BB90A06">
            <wp:simplePos x="0" y="0"/>
            <wp:positionH relativeFrom="column">
              <wp:posOffset>1916100</wp:posOffset>
            </wp:positionH>
            <wp:positionV relativeFrom="paragraph">
              <wp:posOffset>3935095</wp:posOffset>
            </wp:positionV>
            <wp:extent cx="892454" cy="239764"/>
            <wp:effectExtent l="0" t="0" r="3175" b="8255"/>
            <wp:wrapNone/>
            <wp:docPr id="5049854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454" cy="2397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1A5C">
        <w:rPr>
          <w:noProof/>
        </w:rPr>
        <w:drawing>
          <wp:anchor distT="0" distB="0" distL="114300" distR="114300" simplePos="0" relativeHeight="251724288" behindDoc="0" locked="0" layoutInCell="1" allowOverlap="1" wp14:anchorId="248C965E" wp14:editId="07431B5E">
            <wp:simplePos x="0" y="0"/>
            <wp:positionH relativeFrom="column">
              <wp:posOffset>5734736</wp:posOffset>
            </wp:positionH>
            <wp:positionV relativeFrom="paragraph">
              <wp:posOffset>2471420</wp:posOffset>
            </wp:positionV>
            <wp:extent cx="855878" cy="327467"/>
            <wp:effectExtent l="0" t="0" r="1905" b="0"/>
            <wp:wrapNone/>
            <wp:docPr id="17388178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878" cy="3274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B27">
        <w:rPr>
          <w:noProof/>
        </w:rPr>
        <w:drawing>
          <wp:anchor distT="0" distB="0" distL="114300" distR="114300" simplePos="0" relativeHeight="251722240" behindDoc="0" locked="0" layoutInCell="1" allowOverlap="1" wp14:anchorId="18B63B7F" wp14:editId="028FE775">
            <wp:simplePos x="0" y="0"/>
            <wp:positionH relativeFrom="column">
              <wp:posOffset>1621079</wp:posOffset>
            </wp:positionH>
            <wp:positionV relativeFrom="paragraph">
              <wp:posOffset>1203198</wp:posOffset>
            </wp:positionV>
            <wp:extent cx="3958383" cy="2577846"/>
            <wp:effectExtent l="0" t="0" r="4445" b="0"/>
            <wp:wrapNone/>
            <wp:docPr id="9751132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309" cy="261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70A8">
        <w:rPr>
          <w:noProof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193BBB59" wp14:editId="7C62530C">
                <wp:simplePos x="0" y="0"/>
                <wp:positionH relativeFrom="column">
                  <wp:posOffset>6268999</wp:posOffset>
                </wp:positionH>
                <wp:positionV relativeFrom="paragraph">
                  <wp:posOffset>5791</wp:posOffset>
                </wp:positionV>
                <wp:extent cx="1265530" cy="504748"/>
                <wp:effectExtent l="0" t="0" r="0" b="0"/>
                <wp:wrapNone/>
                <wp:docPr id="67191562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50474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D1DE32" id="Rectangle 4" o:spid="_x0000_s1026" style="position:absolute;margin-left:493.6pt;margin-top:.45pt;width:99.65pt;height:39.75pt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" fillcolor="white [3212]" stroked="f" strokeweight="1pt"/>
            </w:pict>
          </mc:Fallback>
        </mc:AlternateContent>
      </w:r>
      <w:r w:rsidR="00434110" w:rsidRPr="00434110">
        <w:drawing>
          <wp:inline distT="0" distB="0" distL="0" distR="0" wp14:anchorId="6B1BC751" wp14:editId="6888DEA2">
            <wp:extent cx="7220958" cy="4363059"/>
            <wp:effectExtent l="0" t="0" r="0" b="0"/>
            <wp:docPr id="907898915" name="Picture 1" descr="A diagram of a business proce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898915" name="Picture 1" descr="A diagram of a business process&#10;&#10;Description automatically generated with low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220958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26C9">
        <w:rPr>
          <w:noProof/>
        </w:rPr>
        <w:drawing>
          <wp:inline distT="0" distB="0" distL="0" distR="0" wp14:anchorId="7AA2F23A" wp14:editId="734E022C">
            <wp:extent cx="1952273" cy="548640"/>
            <wp:effectExtent l="0" t="0" r="0" b="3810"/>
            <wp:docPr id="179661423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28" cy="5503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4DA90B" w14:textId="77777777" w:rsidR="00D81286" w:rsidRDefault="00D81286"/>
    <w:p w14:paraId="0978C82C" w14:textId="77777777" w:rsidR="00D81286" w:rsidRDefault="00D81286"/>
    <w:p w14:paraId="1F9220A1" w14:textId="1A5C33F0" w:rsidR="00D81286" w:rsidRDefault="00D81286">
      <w:r w:rsidRPr="00D81286">
        <w:drawing>
          <wp:inline distT="0" distB="0" distL="0" distR="0" wp14:anchorId="5E413422" wp14:editId="07704AB7">
            <wp:extent cx="6583680" cy="3933952"/>
            <wp:effectExtent l="0" t="0" r="7620" b="9525"/>
            <wp:docPr id="323234107" name="Picture 1" descr="A diagram of data process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234107" name="Picture 1" descr="A diagram of data processing&#10;&#10;Description automatically generated with low confidence"/>
                    <pic:cNvPicPr/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sharpenSoften amount="1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5845" cy="394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8A542" w14:textId="77777777" w:rsidR="00BA7C7F" w:rsidRDefault="00BA7C7F"/>
    <w:p w14:paraId="5EB0AD67" w14:textId="77777777" w:rsidR="00BA7C7F" w:rsidRDefault="00BA7C7F"/>
    <w:p w14:paraId="020E9661" w14:textId="77777777" w:rsidR="00BA7C7F" w:rsidRDefault="00BA7C7F"/>
    <w:p w14:paraId="48B42C59" w14:textId="77777777" w:rsidR="00BA7C7F" w:rsidRDefault="00BA7C7F"/>
    <w:p w14:paraId="44B1A942" w14:textId="77777777" w:rsidR="00BA7C7F" w:rsidRDefault="00BA7C7F"/>
    <w:p w14:paraId="00837756" w14:textId="77777777" w:rsidR="00BA7C7F" w:rsidRDefault="00BA7C7F"/>
    <w:p w14:paraId="00E7B935" w14:textId="45FFD2EB" w:rsidR="00BA7C7F" w:rsidRDefault="00BA7C7F"/>
    <w:p w14:paraId="530CC687" w14:textId="66510366" w:rsidR="00BA7C7F" w:rsidRDefault="00BA7C7F">
      <w:r w:rsidRPr="00BA7C7F">
        <w:drawing>
          <wp:inline distT="0" distB="0" distL="0" distR="0" wp14:anchorId="0D79832A" wp14:editId="1DDD707A">
            <wp:extent cx="6631341" cy="4094852"/>
            <wp:effectExtent l="0" t="0" r="0" b="1270"/>
            <wp:docPr id="3" name="Picture 2" descr="A diagram of data science minimum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449B3007-6056-4BC2-966C-EAFD5282D7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diagram of data science minimum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449B3007-6056-4BC2-966C-EAFD5282D7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sharpenSoften amount="72000"/>
                              </a14:imgEffect>
                              <a14:imgEffect>
                                <a14:colorTemperature colorTemp="115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bright="-33000" contrast="1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341" cy="409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98F3B" w14:textId="77777777" w:rsidR="00BA7C7F" w:rsidRDefault="00BA7C7F"/>
    <w:p w14:paraId="5463B13A" w14:textId="77777777" w:rsidR="00BA7C7F" w:rsidRDefault="00BA7C7F"/>
    <w:p w14:paraId="0E35A58C" w14:textId="77777777" w:rsidR="00BA7C7F" w:rsidRDefault="00BA7C7F"/>
    <w:p w14:paraId="52FA04D9" w14:textId="77777777" w:rsidR="00BA7C7F" w:rsidRDefault="00BA7C7F">
      <w:pPr>
        <w:rPr>
          <w:rFonts w:hint="eastAsia"/>
        </w:rPr>
      </w:pPr>
    </w:p>
    <w:sectPr w:rsidR="00BA7C7F" w:rsidSect="00B832A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jE1sDAyNzaytDBU0lEKTi0uzszPAykwqgUA1UYIIywAAAA="/>
  </w:docVars>
  <w:rsids>
    <w:rsidRoot w:val="00B832AF"/>
    <w:rsid w:val="00021963"/>
    <w:rsid w:val="00021CC2"/>
    <w:rsid w:val="001E09FE"/>
    <w:rsid w:val="00207D68"/>
    <w:rsid w:val="00217306"/>
    <w:rsid w:val="00226EC8"/>
    <w:rsid w:val="00280190"/>
    <w:rsid w:val="002832EB"/>
    <w:rsid w:val="00327E07"/>
    <w:rsid w:val="003D2F2D"/>
    <w:rsid w:val="004070A8"/>
    <w:rsid w:val="00434110"/>
    <w:rsid w:val="004549FD"/>
    <w:rsid w:val="00471A5C"/>
    <w:rsid w:val="00474A4C"/>
    <w:rsid w:val="00481A11"/>
    <w:rsid w:val="004B2146"/>
    <w:rsid w:val="005451AE"/>
    <w:rsid w:val="00553B27"/>
    <w:rsid w:val="005B40E9"/>
    <w:rsid w:val="005D2DE8"/>
    <w:rsid w:val="005E1B27"/>
    <w:rsid w:val="005F014F"/>
    <w:rsid w:val="00640399"/>
    <w:rsid w:val="006E6B78"/>
    <w:rsid w:val="006F41E8"/>
    <w:rsid w:val="007464BA"/>
    <w:rsid w:val="007562B9"/>
    <w:rsid w:val="007F7CC1"/>
    <w:rsid w:val="008475C7"/>
    <w:rsid w:val="008543D4"/>
    <w:rsid w:val="008B3850"/>
    <w:rsid w:val="008B4DBD"/>
    <w:rsid w:val="00991173"/>
    <w:rsid w:val="009A2791"/>
    <w:rsid w:val="009A5B81"/>
    <w:rsid w:val="009B2652"/>
    <w:rsid w:val="009B566C"/>
    <w:rsid w:val="009D6DB9"/>
    <w:rsid w:val="00A024BC"/>
    <w:rsid w:val="00A9159E"/>
    <w:rsid w:val="00AA2703"/>
    <w:rsid w:val="00AA56EA"/>
    <w:rsid w:val="00AB289A"/>
    <w:rsid w:val="00AB7E1A"/>
    <w:rsid w:val="00AE30FC"/>
    <w:rsid w:val="00AE42EB"/>
    <w:rsid w:val="00B067B8"/>
    <w:rsid w:val="00B50B0A"/>
    <w:rsid w:val="00B832AF"/>
    <w:rsid w:val="00BA7C7F"/>
    <w:rsid w:val="00BB36AA"/>
    <w:rsid w:val="00C0577C"/>
    <w:rsid w:val="00C83DA7"/>
    <w:rsid w:val="00CC390B"/>
    <w:rsid w:val="00D16C28"/>
    <w:rsid w:val="00D274CA"/>
    <w:rsid w:val="00D37411"/>
    <w:rsid w:val="00D81286"/>
    <w:rsid w:val="00D84E88"/>
    <w:rsid w:val="00DA6CA5"/>
    <w:rsid w:val="00E16D5A"/>
    <w:rsid w:val="00E40C76"/>
    <w:rsid w:val="00E42B37"/>
    <w:rsid w:val="00E526C9"/>
    <w:rsid w:val="00E61920"/>
    <w:rsid w:val="00ED3040"/>
    <w:rsid w:val="00EE25E6"/>
    <w:rsid w:val="00F00139"/>
    <w:rsid w:val="00F55BDC"/>
    <w:rsid w:val="00F76DBF"/>
    <w:rsid w:val="00FB1DE2"/>
    <w:rsid w:val="00FE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F4F1F"/>
  <w15:chartTrackingRefBased/>
  <w15:docId w15:val="{D07A9C32-ACA6-41ED-9773-28819E63C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38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microsoft.com/office/2007/relationships/hdphoto" Target="media/hdphoto1.wdp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microsoft.com/office/2007/relationships/hdphoto" Target="media/hdphoto2.wdp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6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4</TotalTime>
  <Pages>7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4</cp:revision>
  <dcterms:created xsi:type="dcterms:W3CDTF">2023-05-04T00:41:00Z</dcterms:created>
  <dcterms:modified xsi:type="dcterms:W3CDTF">2023-06-24T04:07:00Z</dcterms:modified>
</cp:coreProperties>
</file>